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งานวันคนพิการสากล</w:t>
      </w:r>
      <w:r>
        <w:t xml:space="preserve"> </w:t>
      </w:r>
      <w:r>
        <w:t xml:space="preserve">ประจําปี</w:t>
      </w:r>
      <w:r>
        <w:t xml:space="preserve"> </w:t>
      </w:r>
      <w:r>
        <w:t xml:space="preserve">2565</w:t>
      </w:r>
      <w:r>
        <w:t xml:space="preserve"> </w:t>
      </w:r>
      <w:r>
        <w:t xml:space="preserve">วันพฤหัสบดี</w:t>
      </w:r>
      <w:r>
        <w:t xml:space="preserve"> </w:t>
      </w:r>
      <w:r>
        <w:t xml:space="preserve">ที่</w:t>
      </w:r>
      <w:r>
        <w:t xml:space="preserve"> </w:t>
      </w:r>
      <w:r>
        <w:t xml:space="preserve">2</w:t>
      </w:r>
      <w:r>
        <w:t xml:space="preserve"> </w:t>
      </w:r>
      <w:r>
        <w:t xml:space="preserve">ธันวาคม</w:t>
      </w:r>
      <w:r>
        <w:t xml:space="preserve"> </w:t>
      </w:r>
      <w:r>
        <w:t xml:space="preserve">2565</w:t>
      </w:r>
      <w:r>
        <w:t xml:space="preserve"> </w:t>
      </w:r>
      <w:r>
        <w:t xml:space="preserve">เวลา</w:t>
      </w:r>
      <w:r>
        <w:t xml:space="preserve"> </w:t>
      </w:r>
      <w:r>
        <w:t xml:space="preserve">08:00</w:t>
      </w:r>
      <w:r>
        <w:t xml:space="preserve"> </w:t>
      </w:r>
      <w:r>
        <w:t xml:space="preserve">-</w:t>
      </w:r>
      <w:r>
        <w:t xml:space="preserve"> </w:t>
      </w:r>
      <w:r>
        <w:t xml:space="preserve">12:00</w:t>
      </w:r>
      <w:r>
        <w:t xml:space="preserve"> </w:t>
      </w:r>
      <w:r>
        <w:t xml:space="preserve">น.</w:t>
      </w:r>
      <w:r>
        <w:t xml:space="preserve"> </w:t>
      </w:r>
      <w:r>
        <w:t xml:space="preserve">ภาคเช้า</w:t>
      </w:r>
      <w:r>
        <w:t xml:space="preserve"> </w:t>
      </w:r>
      <w:r>
        <w:t xml:space="preserve">ณ</w:t>
      </w:r>
      <w:r>
        <w:t xml:space="preserve"> </w:t>
      </w:r>
      <w:r>
        <w:t xml:space="preserve">ศูนย์ราชการแจ้งวัฒนะ</w:t>
      </w:r>
    </w:p>
    <w:p>
      <w:pPr>
        <w:pStyle w:val="Date"/>
      </w:pPr>
      <w:r>
        <w:t xml:space="preserve">วันศุกร์ที่</w:t>
      </w:r>
      <w:r>
        <w:t xml:space="preserve"> </w:t>
      </w:r>
      <w:r>
        <w:t xml:space="preserve">2</w:t>
      </w:r>
      <w:r>
        <w:t xml:space="preserve"> </w:t>
      </w:r>
      <w:r>
        <w:t xml:space="preserve">ธันวาคม</w:t>
      </w:r>
      <w:r>
        <w:t xml:space="preserve"> </w:t>
      </w:r>
      <w:r>
        <w:t xml:space="preserve">2565</w:t>
      </w:r>
      <w:r>
        <w:t xml:space="preserve"> </w:t>
      </w:r>
      <w:r>
        <w:t xml:space="preserve">เวลา</w:t>
      </w:r>
      <w:r>
        <w:t xml:space="preserve"> </w:t>
      </w:r>
      <w:r>
        <w:t xml:space="preserve">07.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ในประจำปี 2565 ค่ะ ขอเรียนเชิญค่ะ แล้วการยืน ยืนเหมือนกับที่ คนเชิญต้องขึ้นไปด้วยนะคะ คนเชิญขึ้นไปด้วย เพราะไปจัดแถวด้านบนค่ะ ด้านหลังนะครับ เพราะว่าจะมีตัวจอสไลด์เข้ามานะครับผม ให้ยืนเหมือนกับอยู่ข้างล่างนะคะ โอเค เข้ามา เร็ว เตรียมพร้อมนะคะ จอเข้ามา เร็ว จอ จริง ๆ ผิดนะท่านรัฐมนตรีต้องอยู่ติดกับท่านนายกฯ เดกับเวลจะต้องจับ 5 4 3 2 จอขึ้น เข้ามา Set up ครับ ระหว่างนี้พิธีกรก็จะ แรปอัพเข้าไปนะครับ เพื่อเข้าคิวพิธีการครับผม // ตรงนี้จะเป็นกิมมิกในการเปิดงานนะ เมื่อจอประกบกันพร้อมแล้วนะคะ โอเค ค่อย ๆ เริ่ม โอเค เราก็จะเปิดงานนะ จะมีปุ่มกดนะคะ อยู่ 5 ปุ่ม ทีนี้ประเด็นแล้วค่ะ ศุภชีพอยู่บนเวทีด้วย นั่งรถเข็น โอเคครับผม ท่านนายกฯ คะ พอดีว่ามันจะเป็นคือรถเข็นขึ้น แต่ว่ายืนนิดหนึ่งได้ไหมคะ ตรงนี้นะ ที่ขอยืนนะคะ โอเค โอเคค่ะ ทีนี้เมื่อพร้อมแล้วนะคะ เมื่อทุกท่านพร้อมนะครับผม ว่าไป เปิดงานวันคนพิการ คอนเซปต์ Equal 3 2 1 เชิญกดปุ่มด้านหน้าได้เลยค่ะ ฟังนะครับ พิธีจะนับถอยหลังให้นะครับ ทีมงานพร้อมนะครับ 5 4 3 2 1 นายกกดครับ แล้วก็ กดครับกดแล้วครับผม</w:t>
      </w:r>
    </w:p>
    <w:p>
      <w:pPr>
        <w:pStyle w:val="BodyText"/>
      </w:pPr>
      <w:r>
        <w:t xml:space="preserve">[เสียงดนตรี] โอเค ใหม่นะ แป๊บหนึ่งนะคะ</w:t>
      </w:r>
    </w:p>
    <w:p>
      <w:pPr>
        <w:pStyle w:val="BodyText"/>
      </w:pPr>
      <w:r>
        <w:t xml:space="preserve">(คุณภัทราวดี) ขอกดใหม่อีกทีได้ไหมคะ พอดีจะขอดูเอฟเฟกต์ข้างหน้านิดหนึ่ง เชิญว่า ร่วมเปิดงานวัน5 4 3 2 1 ค่ะ กดปุ่มเลยค่ะ โอเค ขอดูซีนที่เป็นโมชันก่อน Countdown หน่อยครับผม จะเป็นตัวโลโก้ของคีย์เวิร์ดงานใช่ไหม เมื่อทุก ๆ ท่านพร้อมนะครับ พิธีกรก็จะ นำเข้าสู่พิธีเปิด งานวันคนพิการสากลนะครับ พิธีกรจะนับถอยหลังนะ ถอยนับหลังนี่จะเป็น motion โอเค เดี๋ยวขอดูตั้งแต่ตัวจอสไลด์เข้ามานะครับ เป็นโมชันอย่างไรนะ เเรา ไปก่อนนะครับ ทีม LED โอเค ก็จะเป็นโมชันแบบนี้นะคะเพื่อเราจะเล่นมูฟเมนต์ไปก่อน ยังไม่ให้เห็นตัว ยังไม่ให้เห็นตัว Wording ของทีม อย่างนี้ได้ไหมครับ พี่ทีมจอ LED ครับ ยังไม่ต้องขึ้น motion ก่อนเราเล่นเป็น Background ของโมชันไว้ก่อน โอเคครับพี่ แล้วก็ เมื่อพิธีกรนับ 5 4 3 2 เราค่อยขึ้น Wording ของ Key visual อันนี้กดลูปไปก่อนนะ ลูปของ LED น่ะครับ พี่ไป feed ตรงที่ไม่มีไอ้นี่ ไอ้ตรง Wording น่ะครับ ไอ้ตรง EQUAL น่ะครับ ก่อนหน้าครับพี่ ก่อนหน้านี้ที่เข้าตัว ที่เข้า feed เลยครับพี่โอเค โอเคเดี๋ยวผมย้ำเทคนิคอีกทีนะครับ เมื่อทีมงาน Back stage ตัว LED เข้ามา Set up ครับ แบบว่าลอย ๆ น่ะครับ ไม่ต้องมี wording ไม่ต้องมี Key visual หรือว่า… ใช่ ๆ ครับ เป็นตัว Background แบบนี้น่ะครับ เราจะไปเข้าตรง 5 4 3 2 พี่ Play เลยครับ EQUAL แล้วก็ วันคนพิการสากลนะครับ พี่โอเคนะ พี่ LED โอเคไหมครับผม</w:t>
      </w:r>
    </w:p>
    <w:p>
      <w:pPr>
        <w:pStyle w:val="BodyText"/>
      </w:pPr>
      <w:r>
        <w:t xml:space="preserve">(คุณภัทราวดี) อันนี้จะซ้อมใหม่ไหมคะ ซ้อมใหม่ครับ เอาตั้งแต่ setup ตรงนี่ล่ะครับ อย่างไรดีครับ // เอาตั้งแต่จอเข้าเลยไหม // ได้ครับ อย่างนั้นเฟดออกครับผม ค่อย ๆ เข้ามาครับ นะคะ อันนี้ก็เมื่อกี้ท่านนายกฯ กล่าวเปิดงานไปแล้วนะคะ ลำดับต่อไปพิธีกรจะเรียนเชิญแขกผู้มีเกียรติที่อยู่บริเวณแถวหน้านะคะ ตรงโซฟาขึ้นเข้าร่วมเปิดงานวันคนพิการสากลค่ะ เรียนเชิญ ทีนี้เมื่อคนบนเวทีพร้อมแล้ว จอเข้าได้เลยนะคะ โอเค Set up ครับ ระหว่างนี้พิธีกรจะดูความพร้อมถึง 100% หรือยังนะครับ โอเค เมื่อพิธีกรเห็นนะครับ พิธีกรจะ Rap up เข้าตอนนี้นะคะ ก็พร้อมแล้วนะคะ ลำดับต่อไปก็จะขอเข้าสู่พิธีเดี๋ยวจะเชิญทุกท่านนะคะ ร่วมกดปุ่มบริเวณด้านหน้า พร้อมแล้ว 5 4 3 2 1 กดปุ่มเลยค่ะ โอเค ท่านนายกกดครับ อันนี้ Wording ค่อยมา EQUAL โอเค เดี๋ยวผมเจาะใหม่ ครับผม คือ อย่างนี้นะครับพี่ พี่ LED นะครับ ฟังผมนะ ตอนที่เข้ามา Set up ไม่ต้องมี wording อะไรเลย มันจะเป็นแบบตัว Backbround น่ะ ตัว Backbround โมชันนี่ ลอย ๆ มาก่อน เพื่อรอ Countdown 5 4 3 2 1 กดน่ะ พี่ค่อยขึ้น EQUAL วันคนพิการสากล โอเคพี่เข้าใจผมนะ ตอนที่… โอเคครับผม พร้อมแล้วบอกมานะครับ feed ไว้สิ feed ได้ feed หรือ puase 2 คุณค่อย Play ไงไม่ต้องกด play ตั้งแต่ตอนแรกน่ะครับ ตัวเอง ถ้าอย่างนั้นอันนี้ตัวเองไปซ้อมก่อนได้ไหม พอดีทีมมาแล้ว สมมติจอออกนะคะ จอออกเสร็จปุ๊บนี่ก็จะเป็นการถ่ายภาพ // เดี๋ยวผมอนุญาตว้อมอีกทีได้ไหมครับ ผมจะไดนัดทีมงาน ได้ได้ครับผม เมื่อทุกท่านพร้อมนะ เรารอไปก่อนนะ พิธีกรจะ Wording เข้าแล้วลำดับต่อไปเราจะเข้าสู่พิธีการเปิดงานวันคนพิการสากลประจำปี พุทธศักราช 2565 เรามานับถอดหลัง 5 4 3 2 1 ท่านนายกฯ กดครับ</w:t>
      </w:r>
    </w:p>
    <w:p>
      <w:pPr>
        <w:pStyle w:val="BodyText"/>
      </w:pPr>
      <w:r>
        <w:t xml:space="preserve">[เสียงดนตรี] พิธีกรก็และนี้คือพิธีเปิดงานวันคนพิการสากล แล้วก็เฟดจอออกเลยครับ แล้วก็แล้วก็ท่านนายกแล้วก็ VIP ขึ้นมา stage หน้านะครับ เพื่อจะถ่ายภาพร่วมกันกับคณะผู้บริหารนะครับผมอันนี้จะเป็นการถ่ายภาพ 1 เซตนะคะ // ใช่ครับผม ตรงนี้จะเชิญอีกประมาณ 10 เดี๋ยวในระหว่างนี้ เราจะขอเราจะลองถ่ายภาพนะคะ จะขอเป็นแขกผู้มีเกียรติค่ะ แถวที่ 2 แถสที่ 3 นะคะ เดี๋ยววันนี้ขอเชิญน้อง พก. โอเคขออนุญาตรบกวนสแตนด์อินรบกวนขึ้นไปประมาณ 3-4 ท่านนิดหนึ่งครับ ขึ้นได้เลยครับพี่ครับ ขึ้นเป็น scene ที่เราPhotoshot เรา Escort ได้อยู่แล้วนะครับ Escort ให้ทุก่าประมาณให้ทุกท่านยืนซ้อนไหล่นะครับผม ระหว่างขวาและซ้ายนะครับ คิวนี้ก็จะเป็น photo group นะครับ ระหว่างท่านนายกแล้วก็ผู้บริการแต่ละกระทรวงนะครับผม สื่อมวลชนก็จะเก็บภาพนะครับ แชะ ๆ ๆ ๆ ๆ ๆ อันนี้เราครบ 30 คน แล้วใช่ไหมครับ อันนี้ 22 ครับ ขาดอีกประมาณ 8 ท่านครับ โอเคเมื่อทุก ๆ ท่านพร้อม ครบแล้วครับ พิธีกร ก็จะเอา Anount ไปนะครับ เพราะว่าพิธรการเปิดงาน นะครับวันคนพิการอย่างเป็นทางการวันนี้นะครับ // ค่ะ จากนั้นจะต้องขอกราบขอบพระคุณค่ะท่านแขกผู้มีเกียรติทุกท่านนะคะ และลำดับต่อไปค่ะ จะเป็นพิธีการค่ะ มอบโล่ประกาศเกียรติคุณ โล่มอบไปก่อน // ถ่ายภาพ // ถ่ายภาพนี่คือถ่ายภาพสดต้องเรียนเชิญท่านนายกลงมาเยี่ยมชมนิทรรศการครับผม แล้วก็ปิดค่ะ // อันนี้ช่างภาพนี่ครับ มาในเฟรมนิดหนึ่งว่าโอเคไหมนะครับผม เฟรมโอเคหรือเปล่า อันนี้คือนายกกับ แล้วก็พิธีกรเรียนเชิญ ใช่ครับ พิธีกรเรียนเชิญ โอเค ดูเฟรมนิดหนึ่งนะครับโอเค แล้วก็หลังจากนี้พิธีกรก็จะขอบคุณ // ค่ะ ต้องขอกราบขอบพระคุณท่านนายกรัฐมนตรีและลำดับต่อไปค่ะ ขอเรียนเชิญท่านนายกรัฐมนตรีได้ให้เกียรติเยี่ยมชมบูธนิทรรศการค่ะ ขอเรียนเชิญค่ะ ค่ะ สำหรับน้อง ๆ ค่ะ ที่จะเป็นคนเชิญแขกผู้มีเกียรติขึ้นถ่ายภาพค่ะ แถวที่ 2 นะคะ สำหรับแขกผู้มีเกียรติแถวที่ 2 ค่ะ ขอเชิญขึ้นบนเวทีถ้าด้านขวามือนะคะ ส่วนแถวที่ 3 ขอให้เชิญขึ้นเวทีทางด้านซ้ายมือค่ะ โอเคนะครับ เดี๋ยวทุกส่วนนะครับ ขอทีมงานแสตนด์บาย อันนี้ทีมงานโอเคหมดแล้วนะครับ เราจะเข้าคิวพิธีการเลยนะครับผม แล้วก็เดี๋ยวลำดับต่อไปนะครับ เดี๋ยวพิธีกรจะขอ นะครับ อีกครั้งหนึ่งนะครับ พิธีการทั้งหมดนะครับ ใช่ครับเอาแบบกระชับ ๆ</w:t>
      </w:r>
    </w:p>
    <w:p>
      <w:pPr>
        <w:pStyle w:val="BodyText"/>
      </w:pPr>
      <w:r>
        <w:t xml:space="preserve">(คุณภัทราวดี)ปลัดกระทรวงการพัฒนาสังคมและความมั่นคงของมนุษย์Real-time Captioningสิราสมินธิ์ ปัญญาเนรมิตดีReal-time CaptioningRealtime CaptioningBuilding Back Better: toward a disability-inclusive,จารุลักษณ์ เรืองสุวรรณ เลขาธิการคณะกรรมการกองทุนการออมแห่งชาตินายกสมาคมสภาคนพิการทุกประเภทแห่งประเทศไทยReal-time Captioningนายกสมาคมสภาคนพิการทุกประเภทแห่งประเทศไทยReal-time Captioningนายกรัฐมนตรี นายกรัฐมนตรีGlobal IT Challenge for youth with disabilitiesReal-time CaptioningGlobalReal-time Captioning เรtransformReal-time Captioning เรyoung southYoung southeast asian leaders Initiative Symposium Innovative PolicyAccessibilityInclusive Educationกระทรวงการพัฒนาสังคมและความมั่นคงของมนุษย์ Real-time Captioning เรOne Stop ServiceReal-time Captioning เรReal-time Captioning เรUpskillภายใตแนวคิด ผูเทคโนโลยีเทคโนโลยีแบบไหนที่ยกระดับคุณภาพชีวิตคนพิการไทยReal-time Captioning เรนายกรัฐมนตรี กรมส่งเสริมและพัฒนาคุณภาพชีวิตคนพิการการปฏิรูปสู่การพัฒนาเพื่อคนทั้งมวล พลังนวัตกรรมสู่โลกที่เข้าถึงได้และเป็นธรรมองค์กรด้านคนพิการหรือองค์กรอื่นใดที่ให้บริการแก่คนพิการที่ได้รับการรับรองมาตรฐานฯ</w:t>
      </w:r>
    </w:p>
    <w:p>
      <w:pPr>
        <w:pStyle w:val="BodyText"/>
      </w:pPr>
      <w:r>
        <w:t xml:space="preserve">(มอพ. ๒๕๕๔) ระดับดีมาก ๑๐๐ คะแนนการมอบโล่ประกาศเกียรติคุณประจำปี 2565คณะกรรมการส่งเสริมและพัฒนาคุณภาพชีวิตคนพิการแห่งชาติและนายกสมาคมเพื่อผู้บกพร่องทางจิตแห่งประเทศไทยกระทรวงการพัฒนาสังคมและความมั่นคงของมนุษย์UN Resident Coordinator in Thailandเดี๋ยวท่านศุต้องมูฟออก ตัวที่ 1 นี่ แล้วก็ด้านหน้าของ vip ทุกท่านนะครับ วางน้ำไว้นะ ครับผม เราไปRecheck ก่อนโอเค ผมย้ำอีกทีนะ โซฟาตรงนี้ต้องมูฟออก เพราะว่าเดี๋ยวท่านศุภชีพนั่งวิวแชร์ ไม่ต้องใช้โซฟาเขานั่งวีลแชร์อยู่นะครับ แล้วก็แล้วก็ด้านหน้าของ VIP ต้องมีน้ำวางไม่เป็นอะไร เรา… พิธีกรจะใช้ wireless เบอร์ 1 และเบอร์ 2 นะครับพี่ โอเค ขอเบอร์ 1 และเบอร์ 2 ให้พิธีกรหน่อยเดี๋ยวทั้งหมดจะ run through รอบหนึ่ง เดี๋ยวเสร็จเรียบร้อยเราก็ Standby เดี๋ยวประมาณอีก 5 นาทีนะครับ เราจะ run through กับพิธีกรนะครับ เพื่อซักซ้อมคิวนะครับ เตรียมความพร้อมก่อนที่ท่านนายกจะเดินทางมาถึงนะครับผม พี่ครับ อีกตัว 11 2 3 4 เอาไว้กล่าว ใช่ครับ มีตำแหน่งอยู่นะครับ ปลัดกรงานวันคนงไมค์ไม่ออกหรือครับ อันนี้คือไฟจริงที่จะใช้ตอน ตอนที่ท่านพูดอันที่ท่านนายกฯ พูดน่ะ // เอาเหมือนเลย นี่เท่าไรน่ะ ปรับเท่าไร 100 ตอนนี้ Lighting เราจะมาณ 80 เปอร์เซ็นต์ 70 หรือ ครับพี่ ไฟสว่างนะ หน้าสว่างไหม ตอนนี้ท่านพูดขึ้นจอขึ้นอะไรหรือเปล่า ไม่มีครับ เป็นตัว ช่างภาพดูว่ามันหน้ามืดไหมน่ะ พอไหมล่ะ ไปแค่นี้พอไหม นี่ 80 หรือเอา 60 ได้ไหม ขอเป็น 60 ขอ Spot light 60 ครับ ขอไฟ 60 เปอร์เซ็น ตอนที่ท่านพูดขอเป็น 60 แค่นี้ โอเค จะเป็นตัว เอาขึ้นแล้วอย่างไร ตรงนี้เลยใช่ไห มโอเค โอเคนะขอแค่นี้ 60 ตอนที่ท่านพูดเอา set นี้เลย เอาตัวนี้เลย // แล้วก็หลัง Background เห็น ๆ ๆ แต่สายนี่มันออกมากลางอย่างนี้เลยหรือ // เดี๋ยวผมเขยิบครับ อย่าเกะกะ Test Test 1 2 3 ไม่ดัง อันนี้ไม่สว่าง โอเคนะ ใช่ไหม ลองดูแล้วนะ โอเค หน้าไม่ดำนะตอนถ่ายภาพ มาไหม มาไหมพี่ ทดสอบ ทดสอบ พอ ๆ กันครับ นิดเดียวครับท่าน ทดสอบ ทดสอบ ทดสอบ ทดสอบ ได้ครับ เช็ก ๆ 1 2 3 เช็ก เช็ก 1</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งานวันคนพิการสากล ประจําปี 2565 วันพฤหัสบดี ที่ 2 ธันวาคม 2565 เวลา 08:00 - 12:00 น. ภาคเช้า ณ ศูนย์ราชการแจ้งวัฒนะ</dc:title>
  <dc:creator/>
  <cp:keywords/>
  <dcterms:created xsi:type="dcterms:W3CDTF">2022-12-02T02:43:25Z</dcterms:created>
  <dcterms:modified xsi:type="dcterms:W3CDTF">2022-12-02T02:4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 ธันวาคม 2565 เวลา 07.00 น.</vt:lpwstr>
  </property>
  <property fmtid="{D5CDD505-2E9C-101B-9397-08002B2CF9AE}" pid="3" name="subtitle">
    <vt:lpwstr/>
  </property>
</Properties>
</file>